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11E1" w:rsidRDefault="00457549">
      <w:pPr>
        <w:pStyle w:val="Title"/>
      </w:pPr>
      <w:r>
        <w:t>Descriptive_Motor_Insurance</w:t>
      </w:r>
    </w:p>
    <w:p w:rsidR="004411E1" w:rsidRDefault="00457549">
      <w:pPr>
        <w:pStyle w:val="Author"/>
      </w:pPr>
      <w:r>
        <w:t>Murtada Khalafalla</w:t>
      </w:r>
    </w:p>
    <w:p w:rsidR="004411E1" w:rsidRDefault="003A5171">
      <w:pPr>
        <w:pStyle w:val="Date"/>
      </w:pPr>
      <w:r>
        <w:t>17/08</w:t>
      </w:r>
      <w:r w:rsidR="00457549">
        <w:t>/2020</w:t>
      </w:r>
    </w:p>
    <w:p w:rsidR="004411E1" w:rsidRDefault="00457549">
      <w:pPr>
        <w:pStyle w:val="Heading1"/>
      </w:pPr>
      <w:bookmarkStart w:id="0" w:name="summary-and-descriptive-statistics"/>
      <w:r>
        <w:t>Summary and Descriptive Statistics</w:t>
      </w:r>
      <w:bookmarkEnd w:id="0"/>
    </w:p>
    <w:p w:rsidR="00F65FB5" w:rsidRDefault="00457549">
      <w:pPr>
        <w:pStyle w:val="SourceCode"/>
        <w:rPr>
          <w:rStyle w:val="VerbatimChar"/>
        </w:rPr>
      </w:pPr>
      <w:r>
        <w:rPr>
          <w:rStyle w:val="VerbatimChar"/>
        </w:rPr>
        <w:t xml:space="preserve">##     Gender         Age                          Occupation  </w:t>
      </w:r>
      <w:r>
        <w:br/>
      </w:r>
      <w:r>
        <w:rPr>
          <w:rStyle w:val="VerbatimChar"/>
        </w:rPr>
        <w:t xml:space="preserve">##  Male  :12311   18-24:  883   Employee               :6424  </w:t>
      </w:r>
      <w:r>
        <w:br/>
      </w:r>
      <w:r>
        <w:rPr>
          <w:rStyle w:val="VerbatimChar"/>
        </w:rPr>
        <w:t xml:space="preserve">##  Female: 2374   25-30: 1801   Engineer and Programmer:1957  </w:t>
      </w:r>
      <w:r>
        <w:br/>
      </w:r>
      <w:r>
        <w:rPr>
          <w:rStyle w:val="VerbatimChar"/>
        </w:rPr>
        <w:t xml:space="preserve">##                 31-60:10417   Medical Profession     : 986  </w:t>
      </w:r>
      <w:r>
        <w:br/>
      </w:r>
      <w:r>
        <w:rPr>
          <w:rStyle w:val="VerbatimChar"/>
        </w:rPr>
        <w:t xml:space="preserve">##                 &gt;60  : 1584   Business man/woman     : 652  </w:t>
      </w:r>
      <w:r>
        <w:br/>
      </w:r>
      <w:r>
        <w:rPr>
          <w:rStyle w:val="VerbatimChar"/>
        </w:rPr>
        <w:t xml:space="preserve">##                               Free Lancer            :1635  </w:t>
      </w:r>
      <w:r>
        <w:br/>
      </w:r>
      <w:r>
        <w:rPr>
          <w:rStyle w:val="VerbatimChar"/>
        </w:rPr>
        <w:t xml:space="preserve">##                               Student                : 613  </w:t>
      </w:r>
      <w:r>
        <w:br/>
      </w:r>
      <w:r>
        <w:rPr>
          <w:rStyle w:val="VerbatimChar"/>
        </w:rPr>
        <w:t xml:space="preserve">##                               Others                 :2418  </w:t>
      </w:r>
      <w:r>
        <w:br/>
      </w:r>
      <w:r>
        <w:rPr>
          <w:rStyle w:val="VerbatimChar"/>
        </w:rPr>
        <w:t>##            Residence    Driving Experience Manufacturing Country</w:t>
      </w:r>
      <w:r>
        <w:br/>
      </w:r>
      <w:r>
        <w:rPr>
          <w:rStyle w:val="VerbatimChar"/>
        </w:rPr>
        <w:t xml:space="preserve">##  Khartoum       :6504   0-5  :5735         Korea  :7576         </w:t>
      </w:r>
      <w:r>
        <w:br/>
      </w:r>
      <w:r>
        <w:rPr>
          <w:rStyle w:val="VerbatimChar"/>
        </w:rPr>
        <w:t xml:space="preserve">##  Khartoum Bahari:3779   6-10 :3019         Japan  :4871         </w:t>
      </w:r>
      <w:r>
        <w:br/>
      </w:r>
      <w:r>
        <w:rPr>
          <w:rStyle w:val="VerbatimChar"/>
        </w:rPr>
        <w:t xml:space="preserve">##  Oumdrman       :4402   11-20:2696         Sudan  :1157         </w:t>
      </w:r>
      <w:r>
        <w:br/>
      </w:r>
      <w:r>
        <w:rPr>
          <w:rStyle w:val="VerbatimChar"/>
        </w:rPr>
        <w:t xml:space="preserve">##                         &gt;20  :3235         Germany: 584         </w:t>
      </w:r>
      <w:r>
        <w:br/>
      </w:r>
      <w:r>
        <w:rPr>
          <w:rStyle w:val="VerbatimChar"/>
        </w:rPr>
        <w:t xml:space="preserve">##                                            Czech  : 240         </w:t>
      </w:r>
      <w:r>
        <w:br/>
      </w:r>
      <w:r>
        <w:rPr>
          <w:rStyle w:val="VerbatimChar"/>
        </w:rPr>
        <w:t xml:space="preserve">##                                            Others : 257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>##          Type          Model      Vehicle Age  Cylinder Capacity</w:t>
      </w:r>
      <w:r>
        <w:br/>
      </w:r>
      <w:r>
        <w:rPr>
          <w:rStyle w:val="VerbatimChar"/>
        </w:rPr>
        <w:t xml:space="preserve">##  Hyundai   :6143   Others :6270   0-5  :4438   Small :1808      </w:t>
      </w:r>
      <w:r>
        <w:br/>
      </w:r>
      <w:r>
        <w:rPr>
          <w:rStyle w:val="VerbatimChar"/>
        </w:rPr>
        <w:t xml:space="preserve">##  Toyota    :3671   Accent :2262   6-10 :5356   Medium:9268      </w:t>
      </w:r>
      <w:r>
        <w:br/>
      </w:r>
      <w:r>
        <w:rPr>
          <w:rStyle w:val="VerbatimChar"/>
        </w:rPr>
        <w:t xml:space="preserve">##  Others    :1591   Corolla:1354   11-20:4345   Large :3609      </w:t>
      </w:r>
      <w:r>
        <w:br/>
      </w:r>
      <w:r>
        <w:rPr>
          <w:rStyle w:val="VerbatimChar"/>
        </w:rPr>
        <w:t xml:space="preserve">##  Giad      :1157   Hilux  :1072   &gt;20  : 546                    </w:t>
      </w:r>
      <w:r>
        <w:br/>
      </w:r>
      <w:r>
        <w:rPr>
          <w:rStyle w:val="VerbatimChar"/>
        </w:rPr>
        <w:t xml:space="preserve">##  Kia       :1100   Click  : 948                                 </w:t>
      </w:r>
      <w:r>
        <w:br/>
      </w:r>
      <w:r>
        <w:rPr>
          <w:rStyle w:val="VerbatimChar"/>
        </w:rPr>
        <w:t xml:space="preserve">##  Mitsubishi: 529   Tucson : 842                                 </w:t>
      </w:r>
      <w:r>
        <w:br/>
      </w:r>
      <w:r>
        <w:rPr>
          <w:rStyle w:val="VerbatimChar"/>
        </w:rPr>
        <w:t xml:space="preserve">##  (Other)   : 494   (Other):1937 </w:t>
      </w:r>
    </w:p>
    <w:p w:rsidR="004411E1" w:rsidRDefault="00457549">
      <w:pPr>
        <w:pStyle w:val="SourceCode"/>
        <w:rPr>
          <w:rStyle w:val="VerbatimChar"/>
        </w:rPr>
      </w:pP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##   Claim Count      ClaimAmount    </w:t>
      </w:r>
      <w:r>
        <w:br/>
      </w:r>
      <w:r>
        <w:rPr>
          <w:rStyle w:val="VerbatimChar"/>
        </w:rPr>
        <w:t xml:space="preserve">##  Min.   :0.0000   Min.   :     0  </w:t>
      </w:r>
      <w:r>
        <w:br/>
      </w:r>
      <w:r>
        <w:rPr>
          <w:rStyle w:val="VerbatimChar"/>
        </w:rPr>
        <w:t xml:space="preserve">##  1st Qu.:0.0000   1st Qu.:     0  </w:t>
      </w:r>
      <w:r>
        <w:br/>
      </w:r>
      <w:r>
        <w:rPr>
          <w:rStyle w:val="VerbatimChar"/>
        </w:rPr>
        <w:t xml:space="preserve">##  Median :0.0000   Median :     0  </w:t>
      </w:r>
      <w:r>
        <w:br/>
      </w:r>
      <w:r>
        <w:rPr>
          <w:rStyle w:val="VerbatimChar"/>
        </w:rPr>
        <w:t xml:space="preserve">##  Mean   :0.4511   Mean   :  3440  </w:t>
      </w:r>
      <w:r>
        <w:br/>
      </w:r>
      <w:r>
        <w:rPr>
          <w:rStyle w:val="VerbatimChar"/>
        </w:rPr>
        <w:t xml:space="preserve">##  3rd Qu.:1.0000   3rd Qu.:   934  </w:t>
      </w:r>
      <w:r>
        <w:br/>
      </w:r>
      <w:r>
        <w:rPr>
          <w:rStyle w:val="VerbatimChar"/>
        </w:rPr>
        <w:t xml:space="preserve">##  Max.   :8.0000   Max.   :450000  </w:t>
      </w:r>
      <w:r>
        <w:br/>
      </w:r>
      <w:r>
        <w:rPr>
          <w:rStyle w:val="VerbatimChar"/>
        </w:rPr>
        <w:t xml:space="preserve">## </w:t>
      </w:r>
    </w:p>
    <w:p w:rsidR="00A1035C" w:rsidRDefault="00A1035C">
      <w:pPr>
        <w:pStyle w:val="SourceCode"/>
        <w:rPr>
          <w:rStyle w:val="VerbatimChar"/>
        </w:rPr>
      </w:pPr>
    </w:p>
    <w:p w:rsidR="00A1035C" w:rsidRDefault="00A1035C">
      <w:pPr>
        <w:pStyle w:val="SourceCode"/>
        <w:rPr>
          <w:rStyle w:val="VerbatimChar"/>
        </w:rPr>
      </w:pPr>
    </w:p>
    <w:p w:rsidR="00A1035C" w:rsidRDefault="00A1035C">
      <w:pPr>
        <w:pStyle w:val="SourceCode"/>
        <w:rPr>
          <w:rStyle w:val="VerbatimChar"/>
        </w:rPr>
      </w:pPr>
    </w:p>
    <w:p w:rsidR="00A1035C" w:rsidRDefault="00A1035C">
      <w:pPr>
        <w:pStyle w:val="SourceCode"/>
      </w:pPr>
    </w:p>
    <w:p w:rsidR="0083578B" w:rsidRDefault="00457549">
      <w:pPr>
        <w:pStyle w:val="SourceCode"/>
        <w:rPr>
          <w:rStyle w:val="CommentTok"/>
        </w:rPr>
      </w:pPr>
      <w:r>
        <w:rPr>
          <w:rStyle w:val="CommentTok"/>
        </w:rPr>
        <w:t>#Claim_Count</w:t>
      </w:r>
      <w:r>
        <w:br/>
      </w:r>
      <w:r>
        <w:rPr>
          <w:rStyle w:val="CommentTok"/>
        </w:rPr>
        <w:t xml:space="preserve">## 25% </w:t>
      </w:r>
      <w:r>
        <w:br/>
      </w:r>
      <w:r>
        <w:rPr>
          <w:rStyle w:val="CommentTok"/>
        </w:rPr>
        <w:t xml:space="preserve">## Mean 1.4009 </w:t>
      </w:r>
      <w:r>
        <w:br/>
      </w:r>
      <w:r>
        <w:rPr>
          <w:rStyle w:val="CommentTok"/>
        </w:rPr>
        <w:t xml:space="preserve">## Standard Deviation 0.7424 </w:t>
      </w:r>
      <w:r>
        <w:br/>
      </w:r>
      <w:r>
        <w:rPr>
          <w:rStyle w:val="CommentTok"/>
        </w:rPr>
        <w:t xml:space="preserve">## Minimum 1.0000 </w:t>
      </w:r>
      <w:r>
        <w:br/>
      </w:r>
      <w:r>
        <w:rPr>
          <w:rStyle w:val="CommentTok"/>
        </w:rPr>
        <w:t xml:space="preserve">## First Quantile 1.0000 </w:t>
      </w:r>
      <w:r>
        <w:br/>
      </w:r>
      <w:r>
        <w:rPr>
          <w:rStyle w:val="CommentTok"/>
        </w:rPr>
        <w:t xml:space="preserve">## Median 1.0000 </w:t>
      </w:r>
      <w:r>
        <w:br/>
      </w:r>
      <w:r>
        <w:rPr>
          <w:rStyle w:val="CommentTok"/>
        </w:rPr>
        <w:t>## Third Quantile 2.0000</w:t>
      </w:r>
      <w:r>
        <w:br/>
      </w:r>
      <w:r>
        <w:rPr>
          <w:rStyle w:val="CommentTok"/>
        </w:rPr>
        <w:t xml:space="preserve">## 90% Quantile 2.0000 </w:t>
      </w:r>
      <w:r>
        <w:br/>
      </w:r>
      <w:r>
        <w:rPr>
          <w:rStyle w:val="CommentTok"/>
        </w:rPr>
        <w:t xml:space="preserve">## 95% Quantile 3.0000 </w:t>
      </w:r>
      <w:r>
        <w:br/>
      </w:r>
      <w:r>
        <w:rPr>
          <w:rStyle w:val="CommentTok"/>
        </w:rPr>
        <w:t xml:space="preserve">## 99% Quantile 4.0000 </w:t>
      </w:r>
      <w:r>
        <w:br/>
      </w:r>
      <w:r>
        <w:rPr>
          <w:rStyle w:val="CommentTok"/>
        </w:rPr>
        <w:t xml:space="preserve">## Maximum 8.0000 </w:t>
      </w:r>
      <w:r>
        <w:br/>
      </w:r>
      <w:r>
        <w:br/>
      </w:r>
      <w:r>
        <w:rPr>
          <w:rStyle w:val="CommentTok"/>
        </w:rPr>
        <w:t>#Claim_Amount</w:t>
      </w:r>
      <w:r>
        <w:br/>
      </w:r>
      <w:r>
        <w:rPr>
          <w:rStyle w:val="CommentTok"/>
        </w:rPr>
        <w:t xml:space="preserve">## 25% </w:t>
      </w:r>
      <w:r>
        <w:br/>
      </w:r>
      <w:r>
        <w:rPr>
          <w:rStyle w:val="CommentTok"/>
        </w:rPr>
        <w:t xml:space="preserve">## Mean 10682.13 </w:t>
      </w:r>
      <w:r>
        <w:br/>
      </w:r>
      <w:r>
        <w:rPr>
          <w:rStyle w:val="CommentTok"/>
        </w:rPr>
        <w:t xml:space="preserve">## Standard Deviation 24491.88 </w:t>
      </w:r>
      <w:r>
        <w:br/>
      </w:r>
      <w:r>
        <w:rPr>
          <w:rStyle w:val="CommentTok"/>
        </w:rPr>
        <w:t xml:space="preserve">## Minimum 50.00 </w:t>
      </w:r>
      <w:r>
        <w:br/>
      </w:r>
      <w:r>
        <w:rPr>
          <w:rStyle w:val="CommentTok"/>
        </w:rPr>
        <w:t xml:space="preserve">## First Quantile 1215.00 </w:t>
      </w:r>
      <w:r>
        <w:br/>
      </w:r>
      <w:r>
        <w:rPr>
          <w:rStyle w:val="CommentTok"/>
        </w:rPr>
        <w:t xml:space="preserve">## Median 4690.25 </w:t>
      </w:r>
      <w:r>
        <w:br/>
      </w:r>
      <w:r>
        <w:rPr>
          <w:rStyle w:val="CommentTok"/>
        </w:rPr>
        <w:t xml:space="preserve">## Third Quantile 10717.00 </w:t>
      </w:r>
      <w:r>
        <w:br/>
      </w:r>
      <w:r>
        <w:rPr>
          <w:rStyle w:val="CommentTok"/>
        </w:rPr>
        <w:t xml:space="preserve">## 90% Quantile 22672.40 </w:t>
      </w:r>
      <w:r>
        <w:br/>
      </w:r>
      <w:r>
        <w:rPr>
          <w:rStyle w:val="CommentTok"/>
        </w:rPr>
        <w:t xml:space="preserve">## 95% Quantile 36283.20 </w:t>
      </w:r>
      <w:r>
        <w:br/>
      </w:r>
      <w:r>
        <w:rPr>
          <w:rStyle w:val="CommentTok"/>
        </w:rPr>
        <w:t xml:space="preserve">## 99% Quantile 105912.68 </w:t>
      </w:r>
      <w:r>
        <w:br/>
      </w:r>
      <w:r>
        <w:rPr>
          <w:rStyle w:val="CommentTok"/>
        </w:rPr>
        <w:t>## Maximum 450000.00</w:t>
      </w:r>
      <w:r w:rsidR="0083578B">
        <w:rPr>
          <w:rStyle w:val="CommentTok"/>
        </w:rPr>
        <w:tab/>
      </w:r>
      <w:r w:rsidR="0083578B">
        <w:rPr>
          <w:rStyle w:val="CommentTok"/>
        </w:rPr>
        <w:tab/>
      </w:r>
      <w:r w:rsidR="0083578B">
        <w:rPr>
          <w:rStyle w:val="CommentTok"/>
        </w:rPr>
        <w:tab/>
      </w:r>
      <w:r w:rsidR="0083578B">
        <w:rPr>
          <w:rStyle w:val="CommentTok"/>
        </w:rPr>
        <w:tab/>
      </w:r>
      <w:r w:rsidR="0083578B">
        <w:rPr>
          <w:rStyle w:val="CommentTok"/>
        </w:rPr>
        <w:tab/>
      </w:r>
      <w:r w:rsidR="0083578B">
        <w:rPr>
          <w:rStyle w:val="CommentTok"/>
        </w:rPr>
        <w:tab/>
      </w:r>
      <w:r w:rsidR="0083578B">
        <w:rPr>
          <w:rStyle w:val="CommentTok"/>
        </w:rPr>
        <w:tab/>
      </w:r>
      <w:r w:rsidR="0083578B">
        <w:rPr>
          <w:rStyle w:val="CommentTok"/>
        </w:rPr>
        <w:tab/>
      </w:r>
      <w:r w:rsidR="0083578B">
        <w:rPr>
          <w:rStyle w:val="CommentTok"/>
        </w:rPr>
        <w:tab/>
      </w:r>
      <w:r w:rsidR="0083578B">
        <w:rPr>
          <w:rStyle w:val="CommentTok"/>
        </w:rPr>
        <w:tab/>
      </w:r>
      <w:r w:rsidR="0083578B">
        <w:rPr>
          <w:rStyle w:val="CommentTok"/>
        </w:rPr>
        <w:tab/>
      </w:r>
    </w:p>
    <w:p w:rsidR="0083578B" w:rsidRDefault="0083578B" w:rsidP="0083578B">
      <w:pPr>
        <w:pStyle w:val="BodyText"/>
        <w:rPr>
          <w:rStyle w:val="CommentTok"/>
        </w:rPr>
      </w:pPr>
      <w:r>
        <w:rPr>
          <w:rStyle w:val="CommentTok"/>
        </w:rPr>
        <w:br w:type="page"/>
      </w:r>
    </w:p>
    <w:p w:rsidR="00FD6CB9" w:rsidRDefault="00FD6CB9" w:rsidP="0083578B">
      <w:pPr>
        <w:pStyle w:val="BodyText"/>
        <w:rPr>
          <w:rStyle w:val="CommentTok"/>
        </w:rPr>
      </w:pPr>
    </w:p>
    <w:tbl>
      <w:tblPr>
        <w:tblStyle w:val="TableGrid"/>
        <w:tblW w:w="5775" w:type="pct"/>
        <w:tblInd w:w="-275" w:type="dxa"/>
        <w:tblLayout w:type="fixed"/>
        <w:tblLook w:val="04A0" w:firstRow="1" w:lastRow="0" w:firstColumn="1" w:lastColumn="0" w:noHBand="0" w:noVBand="1"/>
      </w:tblPr>
      <w:tblGrid>
        <w:gridCol w:w="5490"/>
        <w:gridCol w:w="5309"/>
      </w:tblGrid>
      <w:tr w:rsidR="00465D65" w:rsidTr="00941961">
        <w:tc>
          <w:tcPr>
            <w:tcW w:w="5490" w:type="dxa"/>
          </w:tcPr>
          <w:p w:rsidR="0083578B" w:rsidRDefault="0083578B" w:rsidP="0083578B">
            <w:pPr>
              <w:pStyle w:val="BodyText"/>
              <w:rPr>
                <w:rStyle w:val="CommentTok"/>
              </w:rPr>
            </w:pPr>
            <w:r>
              <w:rPr>
                <w:noProof/>
              </w:rPr>
              <w:drawing>
                <wp:inline distT="0" distB="0" distL="0" distR="0" wp14:anchorId="48E8E396" wp14:editId="296FC018">
                  <wp:extent cx="3165231" cy="2763297"/>
                  <wp:effectExtent l="152400" t="152400" r="359410" b="361315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escriptive_Motor_Insurance_files/figure-docx/unnamed-chunk-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23181" cy="28138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9" w:type="dxa"/>
          </w:tcPr>
          <w:p w:rsidR="0083578B" w:rsidRDefault="0083578B" w:rsidP="0083578B">
            <w:pPr>
              <w:pStyle w:val="BodyText"/>
              <w:rPr>
                <w:rStyle w:val="CommentTok"/>
              </w:rPr>
            </w:pPr>
            <w:r>
              <w:rPr>
                <w:noProof/>
              </w:rPr>
              <w:drawing>
                <wp:inline distT="0" distB="0" distL="0" distR="0" wp14:anchorId="3F2920F3" wp14:editId="27E1E804">
                  <wp:extent cx="3074795" cy="2802890"/>
                  <wp:effectExtent l="152400" t="152400" r="354330" b="359410"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escriptive_Motor_Insurance_files/figure-docx/unnamed-chunk-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16915" cy="28412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5D65" w:rsidTr="00941961">
        <w:tc>
          <w:tcPr>
            <w:tcW w:w="5490" w:type="dxa"/>
          </w:tcPr>
          <w:p w:rsidR="0083578B" w:rsidRDefault="0083578B" w:rsidP="0083578B">
            <w:pPr>
              <w:pStyle w:val="BodyText"/>
              <w:rPr>
                <w:rStyle w:val="CommentTok"/>
              </w:rPr>
            </w:pPr>
            <w:r>
              <w:rPr>
                <w:noProof/>
              </w:rPr>
              <w:drawing>
                <wp:inline distT="0" distB="0" distL="0" distR="0" wp14:anchorId="208E9DD9" wp14:editId="1A4A50BF">
                  <wp:extent cx="3205424" cy="2713055"/>
                  <wp:effectExtent l="152400" t="152400" r="357505" b="354330"/>
                  <wp:docPr id="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escriptive_Motor_Insurance_files/figure-docx/unnamed-chunk-3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44759" cy="2746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9" w:type="dxa"/>
          </w:tcPr>
          <w:p w:rsidR="0083578B" w:rsidRDefault="0083578B" w:rsidP="0083578B">
            <w:pPr>
              <w:pStyle w:val="BodyText"/>
              <w:rPr>
                <w:rStyle w:val="CommentTok"/>
              </w:rPr>
            </w:pPr>
            <w:r>
              <w:rPr>
                <w:noProof/>
              </w:rPr>
              <w:drawing>
                <wp:inline distT="0" distB="0" distL="0" distR="0" wp14:anchorId="30086ABB" wp14:editId="4DF35C61">
                  <wp:extent cx="3084844" cy="2733152"/>
                  <wp:effectExtent l="152400" t="152400" r="363220" b="353060"/>
                  <wp:docPr id="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escriptive_Motor_Insurance_files/figure-docx/unnamed-chunk-3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1813" cy="27924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5D65" w:rsidTr="00941961">
        <w:tc>
          <w:tcPr>
            <w:tcW w:w="5490" w:type="dxa"/>
          </w:tcPr>
          <w:p w:rsidR="0083578B" w:rsidRDefault="0083578B" w:rsidP="0083578B">
            <w:pPr>
              <w:pStyle w:val="BodyText"/>
              <w:rPr>
                <w:rStyle w:val="CommentTok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C2BC3EB" wp14:editId="0607B736">
                  <wp:extent cx="3215472" cy="2843530"/>
                  <wp:effectExtent l="152400" t="152400" r="366395" b="356870"/>
                  <wp:docPr id="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escriptive_Motor_Insurance_files/figure-docx/unnamed-chunk-4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47226" cy="28716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9" w:type="dxa"/>
          </w:tcPr>
          <w:p w:rsidR="0083578B" w:rsidRDefault="0083578B" w:rsidP="0083578B">
            <w:pPr>
              <w:pStyle w:val="BodyText"/>
              <w:rPr>
                <w:rStyle w:val="CommentTok"/>
              </w:rPr>
            </w:pPr>
            <w:r>
              <w:rPr>
                <w:noProof/>
              </w:rPr>
              <w:drawing>
                <wp:inline distT="0" distB="0" distL="0" distR="0" wp14:anchorId="710C45DE" wp14:editId="7EE138C6">
                  <wp:extent cx="3054699" cy="2843684"/>
                  <wp:effectExtent l="152400" t="152400" r="355600" b="356870"/>
                  <wp:docPr id="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escriptive_Motor_Insurance_files/figure-docx/unnamed-chunk-4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6670" cy="288275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5D65" w:rsidTr="00941961">
        <w:tc>
          <w:tcPr>
            <w:tcW w:w="5490" w:type="dxa"/>
          </w:tcPr>
          <w:p w:rsidR="0083578B" w:rsidRDefault="003A5171" w:rsidP="0083578B">
            <w:pPr>
              <w:pStyle w:val="BodyText"/>
              <w:rPr>
                <w:rStyle w:val="CommentTok"/>
              </w:rPr>
            </w:pPr>
            <w:r>
              <w:rPr>
                <w:noProof/>
              </w:rPr>
              <w:drawing>
                <wp:inline distT="0" distB="0" distL="0" distR="0" wp14:anchorId="214C101F" wp14:editId="7E134967">
                  <wp:extent cx="3215005" cy="3004457"/>
                  <wp:effectExtent l="152400" t="152400" r="366395" b="367665"/>
                  <wp:docPr id="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escriptive_Motor_Insurance_files/figure-docx/unnamed-chunk-5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7623" cy="30536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9" w:type="dxa"/>
          </w:tcPr>
          <w:p w:rsidR="0083578B" w:rsidRDefault="003A5171" w:rsidP="0083578B">
            <w:pPr>
              <w:pStyle w:val="BodyText"/>
              <w:rPr>
                <w:rStyle w:val="CommentTok"/>
              </w:rPr>
            </w:pPr>
            <w:r>
              <w:rPr>
                <w:noProof/>
              </w:rPr>
              <w:drawing>
                <wp:inline distT="0" distB="0" distL="0" distR="0" wp14:anchorId="44F3F3F2" wp14:editId="5DE26ABF">
                  <wp:extent cx="3084844" cy="2964264"/>
                  <wp:effectExtent l="152400" t="152400" r="363220" b="369570"/>
                  <wp:docPr id="1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escriptive_Motor_Insurance_files/figure-docx/unnamed-chunk-5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05748" cy="29843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5171" w:rsidTr="00941961">
        <w:tc>
          <w:tcPr>
            <w:tcW w:w="10799" w:type="dxa"/>
            <w:gridSpan w:val="2"/>
          </w:tcPr>
          <w:p w:rsidR="003A5171" w:rsidRDefault="003A5171" w:rsidP="0083578B">
            <w:pPr>
              <w:pStyle w:val="BodyText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2260770" wp14:editId="17F83CAA">
                  <wp:extent cx="3707842" cy="3225521"/>
                  <wp:effectExtent l="152400" t="152400" r="368935" b="356235"/>
                  <wp:docPr id="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escriptive_Motor_Insurance_files/figure-docx/unnamed-chunk-5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68530" cy="32783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5D65" w:rsidTr="00941961">
        <w:tc>
          <w:tcPr>
            <w:tcW w:w="5490" w:type="dxa"/>
          </w:tcPr>
          <w:p w:rsidR="0083578B" w:rsidRDefault="0083578B" w:rsidP="0083578B">
            <w:pPr>
              <w:pStyle w:val="BodyText"/>
              <w:rPr>
                <w:rStyle w:val="CommentTok"/>
              </w:rPr>
            </w:pPr>
            <w:r>
              <w:rPr>
                <w:noProof/>
              </w:rPr>
              <w:drawing>
                <wp:inline distT="0" distB="0" distL="0" distR="0" wp14:anchorId="293C0B98" wp14:editId="7F9584C8">
                  <wp:extent cx="3215472" cy="2923540"/>
                  <wp:effectExtent l="152400" t="152400" r="366395" b="353060"/>
                  <wp:docPr id="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escriptive_Motor_Insurance_files/figure-docx/unnamed-chunk-6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85322" cy="2987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9" w:type="dxa"/>
          </w:tcPr>
          <w:p w:rsidR="0083578B" w:rsidRDefault="0083578B" w:rsidP="00FB6D2E">
            <w:pPr>
              <w:pStyle w:val="BodyText"/>
              <w:jc w:val="center"/>
              <w:rPr>
                <w:rStyle w:val="CommentTok"/>
              </w:rPr>
            </w:pPr>
            <w:r>
              <w:rPr>
                <w:noProof/>
              </w:rPr>
              <w:drawing>
                <wp:inline distT="0" distB="0" distL="0" distR="0" wp14:anchorId="2613E033" wp14:editId="638CBB99">
                  <wp:extent cx="3155182" cy="2924071"/>
                  <wp:effectExtent l="152400" t="152400" r="369570" b="353060"/>
                  <wp:docPr id="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escriptive_Motor_Insurance_files/figure-docx/unnamed-chunk-6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11888" cy="29766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5D65" w:rsidTr="00941961">
        <w:tc>
          <w:tcPr>
            <w:tcW w:w="5490" w:type="dxa"/>
          </w:tcPr>
          <w:p w:rsidR="0083578B" w:rsidRDefault="0083578B" w:rsidP="0083578B">
            <w:pPr>
              <w:pStyle w:val="BodyText"/>
              <w:rPr>
                <w:rStyle w:val="CommentTok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905C9D4" wp14:editId="5E1C9D69">
                  <wp:extent cx="3235569" cy="2783394"/>
                  <wp:effectExtent l="152400" t="152400" r="365125" b="360045"/>
                  <wp:docPr id="1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escriptive_Motor_Insurance_files/figure-docx/unnamed-chunk-7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7213" cy="28106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9" w:type="dxa"/>
          </w:tcPr>
          <w:p w:rsidR="0083578B" w:rsidRDefault="0083578B" w:rsidP="0083578B">
            <w:pPr>
              <w:pStyle w:val="BodyText"/>
              <w:rPr>
                <w:rStyle w:val="CommentTok"/>
              </w:rPr>
            </w:pPr>
            <w:r>
              <w:rPr>
                <w:noProof/>
              </w:rPr>
              <w:drawing>
                <wp:inline distT="0" distB="0" distL="0" distR="0" wp14:anchorId="0ACFA55B" wp14:editId="5B07503A">
                  <wp:extent cx="3074795" cy="2753249"/>
                  <wp:effectExtent l="152400" t="152400" r="354330" b="371475"/>
                  <wp:docPr id="1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escriptive_Motor_Insurance_files/figure-docx/unnamed-chunk-7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6068" cy="27991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5D65" w:rsidTr="00941961">
        <w:tc>
          <w:tcPr>
            <w:tcW w:w="5490" w:type="dxa"/>
          </w:tcPr>
          <w:p w:rsidR="0083578B" w:rsidRDefault="0083578B" w:rsidP="0083578B">
            <w:pPr>
              <w:pStyle w:val="BodyText"/>
              <w:rPr>
                <w:rStyle w:val="CommentTok"/>
              </w:rPr>
            </w:pPr>
            <w:r>
              <w:rPr>
                <w:noProof/>
              </w:rPr>
              <w:drawing>
                <wp:inline distT="0" distB="0" distL="0" distR="0" wp14:anchorId="429D9571" wp14:editId="327AD7C2">
                  <wp:extent cx="3235325" cy="2612390"/>
                  <wp:effectExtent l="152400" t="152400" r="365125" b="359410"/>
                  <wp:docPr id="1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escriptive_Motor_Insurance_files/figure-docx/unnamed-chunk-8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3169" cy="263487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9" w:type="dxa"/>
          </w:tcPr>
          <w:p w:rsidR="0083578B" w:rsidRDefault="0083578B" w:rsidP="0083578B">
            <w:pPr>
              <w:pStyle w:val="BodyText"/>
              <w:rPr>
                <w:rStyle w:val="CommentTok"/>
              </w:rPr>
            </w:pPr>
            <w:r>
              <w:rPr>
                <w:noProof/>
              </w:rPr>
              <w:drawing>
                <wp:inline distT="0" distB="0" distL="0" distR="0" wp14:anchorId="2DB400CC" wp14:editId="6D8F6B59">
                  <wp:extent cx="3084844" cy="2612571"/>
                  <wp:effectExtent l="152400" t="152400" r="363220" b="359410"/>
                  <wp:docPr id="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escriptive_Motor_Insurance_files/figure-docx/unnamed-chunk-8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0094" cy="26424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5D65" w:rsidTr="00941961">
        <w:tc>
          <w:tcPr>
            <w:tcW w:w="5490" w:type="dxa"/>
          </w:tcPr>
          <w:p w:rsidR="0083578B" w:rsidRDefault="009E767D" w:rsidP="0083578B">
            <w:pPr>
              <w:pStyle w:val="BodyText"/>
              <w:rPr>
                <w:rStyle w:val="CommentTok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2161BFC" wp14:editId="153C66B2">
                  <wp:extent cx="3205424" cy="3004185"/>
                  <wp:effectExtent l="152400" t="152400" r="357505" b="367665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escriptive_Motor_Insurance_files/figure-docx/unnamed-chunk-9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404" cy="30294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9" w:type="dxa"/>
          </w:tcPr>
          <w:p w:rsidR="0083578B" w:rsidRDefault="009E767D" w:rsidP="0083578B">
            <w:pPr>
              <w:pStyle w:val="BodyText"/>
              <w:rPr>
                <w:rStyle w:val="CommentTok"/>
              </w:rPr>
            </w:pPr>
            <w:r>
              <w:rPr>
                <w:noProof/>
              </w:rPr>
              <w:drawing>
                <wp:inline distT="0" distB="0" distL="0" distR="0" wp14:anchorId="493C6D77" wp14:editId="2E404DEA">
                  <wp:extent cx="3064747" cy="3004458"/>
                  <wp:effectExtent l="152400" t="152400" r="364490" b="367665"/>
                  <wp:docPr id="1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escriptive_Motor_Insurance_files/figure-docx/unnamed-chunk-9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8951" cy="30183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E767D" w:rsidTr="00941961">
        <w:tc>
          <w:tcPr>
            <w:tcW w:w="10799" w:type="dxa"/>
            <w:gridSpan w:val="2"/>
          </w:tcPr>
          <w:p w:rsidR="009E767D" w:rsidRDefault="009E767D" w:rsidP="0083578B">
            <w:pPr>
              <w:pStyle w:val="BodyTex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3F9E21F" wp14:editId="5464B07A">
                  <wp:extent cx="3446585" cy="2924070"/>
                  <wp:effectExtent l="0" t="0" r="1905" b="0"/>
                  <wp:docPr id="2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escriptive_Motor_Insurance_files/figure-docx/unnamed-chunk-9-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74087" cy="29474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E767D" w:rsidTr="00941961">
        <w:tc>
          <w:tcPr>
            <w:tcW w:w="10799" w:type="dxa"/>
            <w:gridSpan w:val="2"/>
          </w:tcPr>
          <w:p w:rsidR="009E767D" w:rsidRDefault="009E767D" w:rsidP="0083578B">
            <w:pPr>
              <w:pStyle w:val="BodyText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89A21AD" wp14:editId="7C0AD285">
                  <wp:extent cx="3386294" cy="3135086"/>
                  <wp:effectExtent l="152400" t="152400" r="367030" b="370205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escriptive_Motor_Insurance_files/figure-docx/unnamed-chunk-10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99809" cy="314759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3578B" w:rsidRDefault="0083578B" w:rsidP="0083578B">
      <w:pPr>
        <w:pStyle w:val="BodyText"/>
        <w:rPr>
          <w:rStyle w:val="CommentTok"/>
        </w:rPr>
      </w:pPr>
    </w:p>
    <w:p w:rsidR="004411E1" w:rsidRDefault="00465D65" w:rsidP="00465D65">
      <w:pPr>
        <w:pStyle w:val="SourceCode"/>
        <w:tabs>
          <w:tab w:val="left" w:pos="7611"/>
        </w:tabs>
      </w:pPr>
      <w:r>
        <w:tab/>
      </w:r>
    </w:p>
    <w:p w:rsidR="004411E1" w:rsidRDefault="004411E1">
      <w:pPr>
        <w:pStyle w:val="FirstParagraph"/>
      </w:pPr>
      <w:bookmarkStart w:id="1" w:name="_GoBack"/>
      <w:bookmarkEnd w:id="1"/>
    </w:p>
    <w:p w:rsidR="00033B46" w:rsidRDefault="00033B46" w:rsidP="00033B46">
      <w:pPr>
        <w:pStyle w:val="BodyText"/>
      </w:pPr>
    </w:p>
    <w:p w:rsidR="00033B46" w:rsidRPr="00033B46" w:rsidRDefault="00033B46" w:rsidP="00033B46">
      <w:pPr>
        <w:pStyle w:val="BodyText"/>
      </w:pPr>
    </w:p>
    <w:p w:rsidR="004411E1" w:rsidRDefault="004411E1">
      <w:pPr>
        <w:pStyle w:val="BodyText"/>
      </w:pPr>
    </w:p>
    <w:sectPr w:rsidR="004411E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5FD2" w:rsidRDefault="00185FD2">
      <w:pPr>
        <w:spacing w:after="0"/>
      </w:pPr>
      <w:r>
        <w:separator/>
      </w:r>
    </w:p>
  </w:endnote>
  <w:endnote w:type="continuationSeparator" w:id="0">
    <w:p w:rsidR="00185FD2" w:rsidRDefault="00185F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5FD2" w:rsidRDefault="00185FD2">
      <w:r>
        <w:separator/>
      </w:r>
    </w:p>
  </w:footnote>
  <w:footnote w:type="continuationSeparator" w:id="0">
    <w:p w:rsidR="00185FD2" w:rsidRDefault="00185F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1AE401"/>
    <w:multiLevelType w:val="multilevel"/>
    <w:tmpl w:val="E0E440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7A2B"/>
    <w:rsid w:val="00011C8B"/>
    <w:rsid w:val="00033B46"/>
    <w:rsid w:val="000B170D"/>
    <w:rsid w:val="00172A67"/>
    <w:rsid w:val="00185FD2"/>
    <w:rsid w:val="001E59B0"/>
    <w:rsid w:val="003A5171"/>
    <w:rsid w:val="004411E1"/>
    <w:rsid w:val="00457549"/>
    <w:rsid w:val="00465D65"/>
    <w:rsid w:val="004E29B3"/>
    <w:rsid w:val="00590D07"/>
    <w:rsid w:val="005A2840"/>
    <w:rsid w:val="00692650"/>
    <w:rsid w:val="006E1C55"/>
    <w:rsid w:val="007755EA"/>
    <w:rsid w:val="00784D58"/>
    <w:rsid w:val="0083578B"/>
    <w:rsid w:val="008D6863"/>
    <w:rsid w:val="00913241"/>
    <w:rsid w:val="00941961"/>
    <w:rsid w:val="009E767D"/>
    <w:rsid w:val="00A1035C"/>
    <w:rsid w:val="00B86B75"/>
    <w:rsid w:val="00BC48D5"/>
    <w:rsid w:val="00C36279"/>
    <w:rsid w:val="00C4074A"/>
    <w:rsid w:val="00C531DF"/>
    <w:rsid w:val="00D662CB"/>
    <w:rsid w:val="00E315A3"/>
    <w:rsid w:val="00F65FB5"/>
    <w:rsid w:val="00FB6D2E"/>
    <w:rsid w:val="00FD6C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6CE416D-97A2-48F1-8981-C9A410C34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83578B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3B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3B46"/>
    <w:rPr>
      <w:rFonts w:ascii="Courier New" w:eastAsia="Times New Roman" w:hAnsi="Courier New" w:cs="Courier New"/>
      <w:sz w:val="20"/>
      <w:szCs w:val="20"/>
    </w:rPr>
  </w:style>
  <w:style w:type="character" w:customStyle="1" w:styleId="ggboefpdpvb">
    <w:name w:val="ggboefpdpvb"/>
    <w:basedOn w:val="DefaultParagraphFont"/>
    <w:rsid w:val="00033B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956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9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8</Pages>
  <Words>380</Words>
  <Characters>21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criptive_Motor_Insurance</vt:lpstr>
    </vt:vector>
  </TitlesOfParts>
  <Company/>
  <LinksUpToDate>false</LinksUpToDate>
  <CharactersWithSpaces>25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_Motor_Insurance</dc:title>
  <dc:creator>Murtada Khalafalla</dc:creator>
  <cp:keywords/>
  <cp:lastModifiedBy>Microsoft account</cp:lastModifiedBy>
  <cp:revision>13</cp:revision>
  <dcterms:created xsi:type="dcterms:W3CDTF">2020-08-11T17:31:00Z</dcterms:created>
  <dcterms:modified xsi:type="dcterms:W3CDTF">2020-08-17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/2020</vt:lpwstr>
  </property>
  <property fmtid="{D5CDD505-2E9C-101B-9397-08002B2CF9AE}" pid="3" name="output">
    <vt:lpwstr/>
  </property>
</Properties>
</file>